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Paramedic Internship Opportunity in Munich, Germany</w:t>
      </w:r>
    </w:p>
    <w:bookmarkEnd w:id="20"/>
    <w:p>
      <w:pPr>
        <w:pStyle w:val="BodyText"/>
      </w:pPr>
      <w:r>
        <w:t xml:space="preserve">Dear Hiring Committee of Emergency Medical Services Munich,</w:t>
      </w:r>
    </w:p>
    <w:p>
      <w:pPr>
        <w:pStyle w:val="BodyText"/>
      </w:pPr>
      <w:r>
        <w:t xml:space="preserve">It is with profound enthusiasm that I submit my application for the Paramedic Internship position at your esteemed organization in Munich, Germany. As a dedicated emergency medical services student with a fervent commitment to life-saving care and a deep admiration for Germany’s world-class healthcare infrastructure, I am eager to contribute to Munich’s dynamic pre-hospital emergency response system. This Internship Application Letter serves as my formal expression of interest in joining your team during the upcoming academic cycle, and I believe my training, cultural adaptability, and passion for emergency medicine align seamlessly with the excellence your organization represents in Germany Munich.</w:t>
      </w:r>
    </w:p>
    <w:p>
      <w:pPr>
        <w:pStyle w:val="BodyText"/>
      </w:pPr>
      <w:r>
        <w:t xml:space="preserve">My academic journey at [Your University Name] has equipped me with rigorous theoretical knowledge and practical skills essential for paramedic work. I have completed specialized coursework in advanced cardiac life support (ACLS), trauma management, pediatric emergency care, and pharmacology – all while maintaining a 3.8 GPA in my Emergency Medical Services program. During clinical rotations at [Local Hospital/EMS Agency], I gained hands-on experience stabilizing critical patients during simulated mass casualty incidents and urban emergencies, consistently receiving commendations for my calm demeanor under pressure and precise technical execution. However, it is Munich’s unique integration of cutting-edge emergency medicine with its cultural emphasis on efficiency and patient dignity that has inspired me to seek this opportunity specifically in Germany Munich.</w:t>
      </w:r>
    </w:p>
    <w:p>
      <w:pPr>
        <w:pStyle w:val="BodyText"/>
      </w:pPr>
      <w:r>
        <w:t xml:space="preserve">Germany’s emergency medical system (Rettungsdienst) represents a global benchmark, particularly in Bavaria where Munich serves as a hub for innovative pre-hospital care. The city’s commitment to seamless coordination between ambulance services, hospitals, and police through the centralized Münchner Notrufzentrale (Munich Emergency Call Center) fascinates me. I have studied how Munich’s paramedics utilize advanced telemedicine tools during cardiac arrests and integrate evidence-based protocols like the German Resuscitation Council guidelines – practices I am eager to observe firsthand. This Internship Application Letter is not merely a formality; it reflects my deliberate choice to immerse myself in a system where patient outcomes are elevated by meticulous planning and interprofessional collaboration, values deeply ingrained in Munich’s healthcare ethos.</w:t>
      </w:r>
    </w:p>
    <w:p>
      <w:pPr>
        <w:pStyle w:val="BodyText"/>
      </w:pPr>
      <w:r>
        <w:t xml:space="preserve">My motivation extends beyond professional development. Living in Munich would allow me to fully engage with the city’s vibrant culture while honing my skills within a multicultural environment. I am fluent in German (B2 level with ongoing studies) and have completed intensive language training specifically for medical terminology, ensuring effective communication with patients and colleagues during emergencies. Munich’s reputation as a city that values both precision in professional services and quality of life resonates profoundly with my personal philosophy: emergency care must be technically flawless yet delivered with human compassion. I am particularly drawn to organizations like your team that prioritize community outreach programs – such as first-aid workshops for tourists in the English Garden or CPR training at Munich’s universities – where paramedics actively educate rather than merely respond.</w:t>
      </w:r>
    </w:p>
    <w:p>
      <w:pPr>
        <w:pStyle w:val="BodyText"/>
      </w:pPr>
      <w:r>
        <w:t xml:space="preserve">During my undergraduate research project, I examined disparities in emergency response times across European cities. Munich consistently emerged as a leader with an average response time of 6 minutes for life-threatening emergencies – far below the EU average. This statistic underscores why I am committed to learning from your protocols. I aim to contribute by applying my proficiency in medical documentation systems (having used software like MEDIS and EMR in clinical rotations) and my ability to rapidly assess complex scenarios, such as multi-vehicle accidents or acute neurological events common during Munich’s annual Oktoberfest. My adaptability was proven when I successfully managed a simulated diabetic emergency during a language exchange program in Berlin last year, demonstrating cross-cultural teamwork under stress.</w:t>
      </w:r>
    </w:p>
    <w:p>
      <w:pPr>
        <w:pStyle w:val="BodyText"/>
      </w:pPr>
      <w:r>
        <w:t xml:space="preserve">I recognize that an internship in Germany Munich requires more than clinical competence; it demands cultural sensitivity and respect for local healthcare norms. I have researched Bavarian traditions such as the importance of punctuality (Pünktlichkeit), hierarchical communication styles in German medical settings, and the "Bavarian approach" to patient care that balances urgency with thoroughness. To honor this, I will adhere strictly to German professional standards including dress code (white uniforms with ID badges), documentation protocols, and confidentiality practices under the Bundesdatenschutzgesetz (Federal Data Protection Act). My proactive attitude aligns perfectly with Munich’s expectation for interns who "learn by doing" while respecting established procedures – a principle exemplified by your team’s recent award-winning initiative to reduce response times through AI-powered resource allocation.</w:t>
      </w:r>
    </w:p>
    <w:p>
      <w:pPr>
        <w:pStyle w:val="BodyText"/>
      </w:pPr>
      <w:r>
        <w:t xml:space="preserve">What truly sets Munich apart is how its emergency services serve as the city’s heartbeat. In my view, being a Paramedic in Germany Munich isn’t just about treating injuries; it’s about becoming part of a community that values every life equally. Whether responding to an accident on the Isar River or supporting refugees at the new reception center near Ostbahnhof, Munich paramedics operate with remarkable empathy. I have followed your organization’s work through publications like "Rettungsdienst München" and am inspired by how your team pioneered mobile stroke units in 2021. This is the standard I aspire to meet during my internship.</w:t>
      </w:r>
    </w:p>
    <w:p>
      <w:pPr>
        <w:pStyle w:val="BodyText"/>
      </w:pPr>
      <w:r>
        <w:t xml:space="preserve">My resume, attached for your review, details my certifications (including EMT-Basic, CPR/AED Instructor), volunteer work with Munich’s international medical brigade during the 2023 European Athletics Championships, and a recommendation from Dr. Hans Müller at [Local Hospital] who noted: "This student treats each patient as if their life depended on her competence – which it always does." I am prepared to relocate to Munich immediately upon acceptance and have secured housing near the Münchner Zentrum für Notfallmedizin for seamless access to training facilities.</w:t>
      </w:r>
    </w:p>
    <w:p>
      <w:pPr>
        <w:pStyle w:val="BodyText"/>
      </w:pPr>
      <w:r>
        <w:t xml:space="preserve">Thank you for considering my application. I welcome the opportunity to discuss how my proactive approach, technical readiness, and cultural curiosity can benefit your team during this Internship in Germany Munich. I have attached all required documents and am available for an interview at your earliest convenience via email (your.email@example.com) or phone (+49 123 456789). As the German saying goes: "Jeder Anfang ist schwer" – every beginning is hard, but with guidance like yours, I am confident this internship will be transformative. I look forward to contributing to Munich’s legacy of excellence in emergency medicin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Munich Germany</dc:title>
  <dc:creator/>
  <dc:language>en</dc:language>
  <cp:keywords/>
  <dcterms:created xsi:type="dcterms:W3CDTF">2026-05-02T11:35:40Z</dcterms:created>
  <dcterms:modified xsi:type="dcterms:W3CDTF">2026-05-02T11:35:40Z</dcterms:modified>
</cp:coreProperties>
</file>

<file path=docProps/custom.xml><?xml version="1.0" encoding="utf-8"?>
<Properties xmlns="http://schemas.openxmlformats.org/officeDocument/2006/custom-properties" xmlns:vt="http://schemas.openxmlformats.org/officeDocument/2006/docPropsVTypes"/>
</file>